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5978/dpwh-drowning-in-corruption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23:09:04Z</dcterms:created>
  <dcterms:modified xsi:type="dcterms:W3CDTF">2025-09-09T23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